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Marseille</w:t>
      </w:r>
    </w:p>
    <w:bookmarkStart w:id="25" w:name="Xea7d566bfe049d97168706bafaa593a227fdfd1"/>
    <w:p>
      <w:pPr>
        <w:pStyle w:val="Heading1"/>
      </w:pPr>
      <w:r>
        <w:t xml:space="preserve">Cover Letter for Academic Researcher Position in France Marseille</w:t>
      </w:r>
    </w:p>
    <w:p>
      <w:pPr>
        <w:pStyle w:val="FirstParagraph"/>
      </w:pPr>
      <w:r>
        <w:t xml:space="preserve">Dear [Hiring Manager's Name],</w:t>
      </w:r>
    </w:p>
    <w:p>
      <w:pPr>
        <w:pStyle w:val="BodyText"/>
      </w:pPr>
      <w:r>
        <w:t xml:space="preserve">I am writing to express my enthusiastic interest in the Academic Researcher position at [Institution Name] in France, specifically within the vibrant academic landscape of Marseille. As a dedicated scholar with a passion for advancing knowledge and fostering interdisciplinary collaboration, I am eager to contribute my expertise to your institution's mission of excellence in research and education. This opportunity aligns perfectly with my professional goals, and I am confident that my background in [specific field] will enable me to thrive in the dynamic environment of France Marseille.</w:t>
      </w:r>
    </w:p>
    <w:bookmarkStart w:id="20" w:name="Xffebf5953b3d31bca048647bbea80d4f112d77b"/>
    <w:p>
      <w:pPr>
        <w:pStyle w:val="Heading2"/>
      </w:pPr>
      <w:r>
        <w:t xml:space="preserve">Academic Background and Research Expertise</w:t>
      </w:r>
    </w:p>
    <w:p>
      <w:pPr>
        <w:pStyle w:val="FirstParagraph"/>
      </w:pPr>
      <w:r>
        <w:t xml:space="preserve">With a PhD in [Your Field] from [Your University], I have cultivated a robust foundation in academic research, focusing on [specific areas of research]. My doctoral work, titled "[Thesis Title]," explored the intersection of [key themes], resulting in publications in esteemed journals such as [Journal Names]. These contributions reflect my commitment to addressing complex challenges through innovative methodologies and interdisciplinary approaches.</w:t>
      </w:r>
    </w:p>
    <w:p>
      <w:pPr>
        <w:pStyle w:val="BodyText"/>
      </w:pPr>
      <w:r>
        <w:t xml:space="preserve">Throughout my career, I have consistently prioritized rigorous inquiry and scholarly collaboration. My postdoctoral research at [Previous Institution] centered on [specific projects], where I collaborated with teams across Europe to investigate [relevant topics]. This experience not only sharpened my technical skills but also deepened my understanding of the global academic ecosystem. I am particularly drawn to the opportunity in France Marseille because of its unique position as a hub for cutting-edge research and cultural exchange.</w:t>
      </w:r>
    </w:p>
    <w:bookmarkEnd w:id="20"/>
    <w:bookmarkStart w:id="21" w:name="Xbd9e7228bc1982c73da89039d68a40006fe26b4"/>
    <w:p>
      <w:pPr>
        <w:pStyle w:val="Heading2"/>
      </w:pPr>
      <w:r>
        <w:t xml:space="preserve">Why France Marseille? A Perfect Fit for My Research Vision</w:t>
      </w:r>
    </w:p>
    <w:p>
      <w:pPr>
        <w:pStyle w:val="FirstParagraph"/>
      </w:pPr>
      <w:r>
        <w:t xml:space="preserve">Marseille, with its rich history, diverse communities, and thriving academic institutions, offers an unparalleled environment for an Academic Researcher. The city’s strategic location at the crossroads of Europe and the Mediterranean provides a fertile ground for exploring transnational issues in [your field]. For instance, institutions like Aix-Marseille University (AMU) and the Centre National de la Recherche Scientifique (CNRS) are renowned for their innovative research programs and collaborative spirit. I am particularly inspired by [specific project or initiative at the institution], which resonates with my own research interests in [specific area].</w:t>
      </w:r>
    </w:p>
    <w:p>
      <w:pPr>
        <w:pStyle w:val="BodyText"/>
      </w:pPr>
      <w:r>
        <w:t xml:space="preserve">Moreover, France’s emphasis on interdisciplinary research and its commitment to addressing global challenges—such as climate change, digital transformation, and social equity—aligns closely with my professional values. Marseille’s reputation as a cosmopolitan city also appeals to me personally. The blend of historic architecture, vibrant cultural festivals, and a strong sense of community creates an inspiring backdrop for both academic and personal growth. I am eager to contribute to this environment while expanding my own research horizons.</w:t>
      </w:r>
    </w:p>
    <w:bookmarkEnd w:id="21"/>
    <w:bookmarkStart w:id="22" w:name="X95977ae60579df8121c5a0096d8057635894ed8"/>
    <w:p>
      <w:pPr>
        <w:pStyle w:val="Heading2"/>
      </w:pPr>
      <w:r>
        <w:t xml:space="preserve">Professional Experience and Contributions</w:t>
      </w:r>
    </w:p>
    <w:p>
      <w:pPr>
        <w:pStyle w:val="FirstParagraph"/>
      </w:pPr>
      <w:r>
        <w:t xml:space="preserve">My career has been defined by a blend of independent scholarship, collaborative projects, and mentorship. As a [Your Title] at [Previous Institution], I led a team of researchers in [specific project], which resulted in the publication of [number] peer-reviewed articles and the development of [specific tools or frameworks]. These efforts were recognized through grants from [Funding Bodies], underscoring my ability to secure resources and drive impactful research.</w:t>
      </w:r>
    </w:p>
    <w:p>
      <w:pPr>
        <w:pStyle w:val="BodyText"/>
      </w:pPr>
      <w:r>
        <w:t xml:space="preserve">In addition to my technical expertise, I have a strong record of mentoring students and early-career researchers. My teaching experience at [Institution] involved designing courses on [subjects], where I emphasized critical thinking, ethical research practices, and the application of theoretical concepts to real-world problems. This experience has reinforced my belief that education is a cornerstone of academic progress, and I am excited about the prospect of contributing to similar initiatives in France Marseille.</w:t>
      </w:r>
    </w:p>
    <w:bookmarkEnd w:id="22"/>
    <w:bookmarkStart w:id="23" w:name="alignment-with-institutional-goals"/>
    <w:p>
      <w:pPr>
        <w:pStyle w:val="Heading2"/>
      </w:pPr>
      <w:r>
        <w:t xml:space="preserve">Alignment with Institutional Goals</w:t>
      </w:r>
    </w:p>
    <w:p>
      <w:pPr>
        <w:pStyle w:val="FirstParagraph"/>
      </w:pPr>
      <w:r>
        <w:t xml:space="preserve">I understand that [Institution Name] values innovation, international collaboration, and societal impact. My research on [specific topic] directly addresses these priorities, as it seeks to [describe the broader implications]. For example, my work on [specific project] has already sparked partnerships with organizations in [regions or countries], demonstrating my ability to bridge academic and practical domains. I am confident that my skills and vision will complement your institution’s strategic objectives.</w:t>
      </w:r>
    </w:p>
    <w:p>
      <w:pPr>
        <w:pStyle w:val="BodyText"/>
      </w:pPr>
      <w:r>
        <w:t xml:space="preserve">Furthermore, I am deeply committed to fostering diversity and inclusion in academia. As a researcher from [your background], I have actively participated in initiatives aimed at supporting underrepresented groups in STEM fields. In France Marseille, where the academic community is increasingly focused on equity and accessibility, I believe this commitment will resonate strongly.</w:t>
      </w:r>
    </w:p>
    <w:bookmarkEnd w:id="23"/>
    <w:bookmarkStart w:id="24" w:name="conclusion"/>
    <w:p>
      <w:pPr>
        <w:pStyle w:val="Heading2"/>
      </w:pPr>
      <w:r>
        <w:t xml:space="preserve">Conclusion</w:t>
      </w:r>
    </w:p>
    <w:p>
      <w:pPr>
        <w:pStyle w:val="FirstParagraph"/>
      </w:pPr>
      <w:r>
        <w:t xml:space="preserve">In conclusion, I am enthusiastic about the possibility of joining [Institution Name] as an Academic Researcher in France Marseille. My academic achievements, research expertise, and passion for collaboration position me to make meaningful contributions to your institution’s mission. I would be honored to discuss how my background and aspirations align with the opportunities available at [Institution Name].</w:t>
      </w:r>
    </w:p>
    <w:p>
      <w:pPr>
        <w:pStyle w:val="BodyText"/>
      </w:pPr>
      <w:r>
        <w:t xml:space="preserve">Thank you for considering my application. I look forward to the possibility of contributing to the vibrant academic community in France Marseille.</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 in France Marseille</dc:title>
  <dc:creator/>
  <dc:language>en</dc:language>
  <cp:keywords/>
  <dcterms:created xsi:type="dcterms:W3CDTF">2026-07-23T20:11:43Z</dcterms:created>
  <dcterms:modified xsi:type="dcterms:W3CDTF">2026-07-23T20:11:43Z</dcterms:modified>
</cp:coreProperties>
</file>

<file path=docProps/custom.xml><?xml version="1.0" encoding="utf-8"?>
<Properties xmlns="http://schemas.openxmlformats.org/officeDocument/2006/custom-properties" xmlns:vt="http://schemas.openxmlformats.org/officeDocument/2006/docPropsVTypes"/>
</file>